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32EE18A7" w:rsidR="003A502F" w:rsidRPr="0059338D" w:rsidRDefault="003A502F" w:rsidP="7112AA23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E25506">
        <w:rPr>
          <w:rFonts w:ascii="Calibri" w:hAnsi="Calibri" w:cs="Arial"/>
          <w:lang w:val="en-GB"/>
        </w:rPr>
        <w:t xml:space="preserve"> for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2924EB" w:rsidRPr="002924EB">
        <w:rPr>
          <w:rFonts w:ascii="Calibri" w:hAnsi="Calibri" w:cs="Calibri"/>
        </w:rPr>
        <w:t>RFP-IRQ-CO-2</w:t>
      </w:r>
      <w:r w:rsidR="00BD51C5">
        <w:rPr>
          <w:rFonts w:ascii="Calibri" w:hAnsi="Calibri" w:cs="Calibri"/>
        </w:rPr>
        <w:t>6</w:t>
      </w:r>
      <w:r w:rsidR="002924EB" w:rsidRPr="002924EB">
        <w:rPr>
          <w:rFonts w:ascii="Calibri" w:hAnsi="Calibri" w:cs="Calibri"/>
        </w:rPr>
        <w:t>-00</w:t>
      </w:r>
      <w:r w:rsidR="00B95FE5">
        <w:rPr>
          <w:rFonts w:ascii="Calibri" w:hAnsi="Calibri" w:cs="Calibri"/>
        </w:rPr>
        <w:t>2</w:t>
      </w:r>
      <w:r w:rsidR="002924EB" w:rsidRPr="002924EB">
        <w:rPr>
          <w:rFonts w:ascii="Calibri" w:hAnsi="Calibri" w:cs="Calibri"/>
        </w:rPr>
        <w:t xml:space="preserve">- </w:t>
      </w:r>
      <w:r w:rsidR="00CE2A1F" w:rsidRPr="00CE2A1F">
        <w:rPr>
          <w:rFonts w:ascii="Calibri" w:hAnsi="Calibri" w:cs="Calibri"/>
        </w:rPr>
        <w:t>Solar Panel Curriculum Update Consultancy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A303621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CE2A1F">
        <w:rPr>
          <w:rFonts w:ascii="Calibri" w:hAnsi="Calibri" w:cs="Arial"/>
          <w:lang w:val="en-GB"/>
        </w:rPr>
        <w:t>IQD.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at a later date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A65D6B" w14:textId="77777777" w:rsidR="00FC55D4" w:rsidRDefault="00FC55D4">
      <w:r>
        <w:separator/>
      </w:r>
    </w:p>
  </w:endnote>
  <w:endnote w:type="continuationSeparator" w:id="0">
    <w:p w14:paraId="68D91285" w14:textId="77777777" w:rsidR="00FC55D4" w:rsidRDefault="00FC5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F372C9" w14:textId="77777777" w:rsidR="00FC55D4" w:rsidRDefault="00FC55D4">
      <w:r>
        <w:separator/>
      </w:r>
    </w:p>
  </w:footnote>
  <w:footnote w:type="continuationSeparator" w:id="0">
    <w:p w14:paraId="1FA59888" w14:textId="77777777" w:rsidR="00FC55D4" w:rsidRDefault="00FC55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4E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5943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26BB2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72374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066B"/>
    <w:rsid w:val="005F2A18"/>
    <w:rsid w:val="005F7154"/>
    <w:rsid w:val="005F76AD"/>
    <w:rsid w:val="006001BC"/>
    <w:rsid w:val="006071B3"/>
    <w:rsid w:val="006110DC"/>
    <w:rsid w:val="00631A87"/>
    <w:rsid w:val="00642F06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2D50"/>
    <w:rsid w:val="008B30A4"/>
    <w:rsid w:val="008B6504"/>
    <w:rsid w:val="008C1D50"/>
    <w:rsid w:val="008C23FC"/>
    <w:rsid w:val="008C6EC9"/>
    <w:rsid w:val="008D4FE9"/>
    <w:rsid w:val="008E0737"/>
    <w:rsid w:val="008E22F6"/>
    <w:rsid w:val="008F3297"/>
    <w:rsid w:val="0090110E"/>
    <w:rsid w:val="009012D4"/>
    <w:rsid w:val="00901694"/>
    <w:rsid w:val="009021E6"/>
    <w:rsid w:val="00904955"/>
    <w:rsid w:val="00905228"/>
    <w:rsid w:val="009062B2"/>
    <w:rsid w:val="009073DB"/>
    <w:rsid w:val="00915209"/>
    <w:rsid w:val="009253F8"/>
    <w:rsid w:val="009300CE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33CA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334C"/>
    <w:rsid w:val="00B87751"/>
    <w:rsid w:val="00B95FE5"/>
    <w:rsid w:val="00BA2DE8"/>
    <w:rsid w:val="00BB341A"/>
    <w:rsid w:val="00BC2066"/>
    <w:rsid w:val="00BD19FC"/>
    <w:rsid w:val="00BD51C5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040C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7595F"/>
    <w:rsid w:val="00C84DD4"/>
    <w:rsid w:val="00C91A31"/>
    <w:rsid w:val="00C938A8"/>
    <w:rsid w:val="00C97D59"/>
    <w:rsid w:val="00CB13DA"/>
    <w:rsid w:val="00CB539B"/>
    <w:rsid w:val="00CC0054"/>
    <w:rsid w:val="00CC0B82"/>
    <w:rsid w:val="00CC2B11"/>
    <w:rsid w:val="00CC2FA6"/>
    <w:rsid w:val="00CC35AD"/>
    <w:rsid w:val="00CD09A2"/>
    <w:rsid w:val="00CD73FB"/>
    <w:rsid w:val="00CE1264"/>
    <w:rsid w:val="00CE2A1F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2550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32D6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C55D4"/>
    <w:rsid w:val="00FD1851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8E1005-E301-45CE-989E-AE42F2ECD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9c3c388d-75c3-4bd4-a1c1-738524316511"/>
    <ds:schemaRef ds:uri="6bd03ca8-6569-4d0d-9a4a-b65f99f979ef"/>
  </ds:schemaRefs>
</ds:datastoreItem>
</file>

<file path=customXml/itemProps4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91</Characters>
  <Application>Microsoft Office Word</Application>
  <DocSecurity>0</DocSecurity>
  <Lines>16</Lines>
  <Paragraphs>4</Paragraphs>
  <ScaleCrop>false</ScaleCrop>
  <Manager/>
  <Company/>
  <LinksUpToDate>false</LinksUpToDate>
  <CharactersWithSpaces>2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2-06-06T12:37:00Z</dcterms:created>
  <dcterms:modified xsi:type="dcterms:W3CDTF">2026-07-12T07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